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frequently associated</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distinct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having been shown to be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w:t>
      </w:r>
      <w:r>
        <w:t xml:space="preserve"> </w:t>
      </w:r>
      <w:r>
        <w:rPr>
          <w:i/>
        </w:rPr>
        <w:t xml:space="preserve">C. difficile</w:t>
      </w:r>
      <w:r>
        <w:t xml:space="preserve"> </w:t>
      </w:r>
      <w:r>
        <w:t xml:space="preserve">from cecal content of infected mice. This revealed substantial variation in expression of numerous catabolic pathways for a variety of carbon sources. To more specifically assess which substrates</w:t>
      </w:r>
      <w:r>
        <w:t xml:space="preserve"> </w:t>
      </w:r>
      <w:r>
        <w:rPr>
          <w:i/>
        </w:rPr>
        <w:t xml:space="preserve">C. difficile</w:t>
      </w:r>
      <w:r>
        <w:t xml:space="preserve"> </w:t>
      </w:r>
      <w:r>
        <w:t xml:space="preserve">may have been exploiting, we further characterized the systems by creating a transcriptomic-enabled genome-scale metabolic modeling platform supported with untargeted mass spectrometry. Through the development of a novel metabolite scoring algorithm, leveraging the metabolic network architecture, we were able to identify particular carbon sources are likely used by</w:t>
      </w:r>
      <w:r>
        <w:t xml:space="preserve"> </w:t>
      </w:r>
      <w:r>
        <w:rPr>
          <w:i/>
        </w:rPr>
        <w:t xml:space="preserve">C. difficile</w:t>
      </w:r>
      <w:r>
        <w:t xml:space="preserve"> </w:t>
      </w:r>
      <w:r>
        <w:t xml:space="preserve">for growth asymmetrically across models of infection. Model output was validated through correlation with metabolomic analysis across all infection conditions. This revealed a significant relationship between numerous metabolites predicted to be important to</w:t>
      </w:r>
      <w:r>
        <w:t xml:space="preserve"> </w:t>
      </w:r>
      <w:r>
        <w:rPr>
          <w:i/>
        </w:rPr>
        <w:t xml:space="preserve">C. difficile</w:t>
      </w:r>
      <w:r>
        <w:t xml:space="preserve"> </w:t>
      </w:r>
      <w:r>
        <w:t xml:space="preserve">and concordant decreases in their relative concentration. Our results support the hypothesis that</w:t>
      </w:r>
      <w:r>
        <w:t xml:space="preserve"> </w:t>
      </w:r>
      <w:r>
        <w:rPr>
          <w:i/>
        </w:rPr>
        <w:t xml:space="preserve">C. difficile</w:t>
      </w:r>
      <w:r>
        <w:t xml:space="preserve"> </w:t>
      </w:r>
      <w:r>
        <w:t xml:space="preserve">indeed metabolizes alternative sources of carbon in each infected conditions. These data also highlight conserved elements of</w:t>
      </w:r>
      <w:r>
        <w:t xml:space="preserve"> </w:t>
      </w:r>
      <w:r>
        <w:rPr>
          <w:i/>
        </w:rPr>
        <w:t xml:space="preserve">C. difficile</w:t>
      </w:r>
      <w:r>
        <w:t xml:space="preserve">'s metabolic strategy across infections, specifically the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ultimately by negatively impacting the gut microbiota</w:t>
      </w:r>
      <w:r>
        <w:t xml:space="preserve"> </w:t>
      </w:r>
      <w:r>
        <w:t xml:space="preserve">(</w:t>
      </w:r>
      <w:r>
        <w:rPr>
          <w:b/>
        </w:rPr>
        <w:t xml:space="preserve">???</w:t>
      </w:r>
      <w:r>
        <w:t xml:space="preserve">)</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4–6)</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5, 7–9)</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0, 11)</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2–14)</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5, 16)</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7, 18)</w:t>
      </w:r>
      <w:r>
        <w:t xml:space="preserve">, with limited work characterizing transcription during colonization of germfree mice</w:t>
      </w:r>
      <w:r>
        <w:t xml:space="preserve"> </w:t>
      </w:r>
      <w:r>
        <w:t xml:space="preserve">(19, 20)</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5, 9)</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1)</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1–23)</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4)</w:t>
      </w:r>
      <w:r>
        <w:t xml:space="preserve">. This provided a single timepoint to measure the largest population of metabolically active</w:t>
      </w:r>
      <w:r>
        <w:t xml:space="preserve"> </w:t>
      </w:r>
      <w:r>
        <w:rPr>
          <w:i/>
        </w:rPr>
        <w:t xml:space="preserve">C. difficile</w:t>
      </w:r>
      <w:r>
        <w:t xml:space="preserve">. As expected,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preferred specific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s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5)</w:t>
      </w:r>
      <w:r>
        <w:t xml:space="preserve">, it was necessary to pool samples within each treatment group. Moreover,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fidelity. Fidelity was also the reason that microarray-based gene expression analysis was not a viable alternative as the amount of background orthologous transcription from other bacterial species would contribute greatly to background non-specific binding and eliminate true</w:t>
      </w:r>
      <w:r>
        <w:t xml:space="preserve"> </w:t>
      </w:r>
      <w:r>
        <w:rPr>
          <w:i/>
        </w:rPr>
        <w:t xml:space="preserve">C. difficile</w:t>
      </w:r>
      <w:r>
        <w:t xml:space="preserve"> </w:t>
      </w:r>
      <w:r>
        <w:t xml:space="preserve">signal. Upon sequencing, 300 million raw paired-end reads were collected per pooled sample with an average of ~167 thousand reads attributed to</w:t>
      </w:r>
      <w:r>
        <w:t xml:space="preserve"> </w:t>
      </w:r>
      <w:r>
        <w:rPr>
          <w:i/>
        </w:rPr>
        <w:t xml:space="preserve">C. difficile</w:t>
      </w:r>
      <w:r>
        <w:t xml:space="preserve"> </w:t>
      </w:r>
      <w:r>
        <w:t xml:space="preserve">following all curation steps. This corresponded to an average of ~42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19, 26)</w:t>
      </w:r>
      <w:r>
        <w:t xml:space="preserve">, it is not feasible to reach higher coverage in the context of a diverse bacterial community. These factors made the read abundances for</w:t>
      </w:r>
      <w:r>
        <w:t xml:space="preserve"> </w:t>
      </w:r>
      <w:r>
        <w:rPr>
          <w:i/>
        </w:rPr>
        <w:t xml:space="preserve">C. difficile</w:t>
      </w:r>
      <w:r>
        <w:t xml:space="preserve"> </w:t>
      </w:r>
      <w:r>
        <w:t xml:space="preserve">reported here were unavoidable, however these levels have been shown to be largely acceptable for our type of analysis due to the focus on large-scale differences in specific annotated genes</w:t>
      </w:r>
      <w:r>
        <w:t xml:space="preserve"> </w:t>
      </w:r>
      <w:r>
        <w:t xml:space="preserve">(27)</w:t>
      </w:r>
      <w:r>
        <w:t xml:space="preserve">. Furthermore, microarray-based gene expression analysis was also not a viable alternative as the amount of background transcription from other bacterial species would contribute greatly to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Fig. 2). We then identified the condition in which each gene was most highly transcribed and adjusted the size of the corresponding point relative to that value.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Apart from this conserved trend, analysis of each category individually strongly differentiated the three conditions from one another. First, we found that the expression of genes associated with amino acid catabolism were expressed at nearly consistent levels across the conditions. This was in agreement with their high level of overall expression. Genes for the metabolism of the host-derived amino sugars N-acetylglucosamine and N-acetylmannosamine were also expressed at consistent levels across each treatment group. Along similar lines with related molecules, a number of genes for processing certain monosaccharides through glycolysis, as well as catabolism of the polysaccharides trehalose and cellibios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0)</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Alpha/beta-galactosidase genes were also overrepresented in clindamycin-treated mice. Together these patterns suggested that polysaccharide fermentation occurred this condition. The Glycolysis-associated category includes genes for not only the steps of glycolysis, but also several genes that mediate entry points of monosaccharides to glycolysis. Transcripts for several genes in this group were overrepresented in cefoparazone-treated mice, however genes that catalyze the committed step of glycolysis were overrepresented in streptomycin-treated mice. Overall, these results support the hypothesis that</w:t>
      </w:r>
      <w:r>
        <w:t xml:space="preserve"> </w:t>
      </w:r>
      <w:r>
        <w:rPr>
          <w:i/>
        </w:rPr>
        <w:t xml:space="preserve">C. difficile</w:t>
      </w:r>
      <w:r>
        <w:t xml:space="preserve"> </w:t>
      </w:r>
      <w:r>
        <w:t xml:space="preserve">adapts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8)</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9)</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Together, these results validate that our model of</w:t>
      </w:r>
      <w:r>
        <w:t xml:space="preserve"> </w:t>
      </w:r>
      <w:r>
        <w:rPr>
          <w:i/>
        </w:rPr>
        <w:t xml:space="preserve">C. difficile</w:t>
      </w:r>
      <w:r>
        <w:t xml:space="preserve"> </w:t>
      </w:r>
      <w:r>
        <w:t xml:space="preserve">str. 630 as a platform for studying metabolism of this bacteriu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1)</w:t>
      </w:r>
      <w:r>
        <w:t xml:space="preserve">. Because of this, we were reasonably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A &amp; 4B). A metabolite with a high importance score is most likely obtained from the environment because the expression of genes for enzymes that produce the metabolite are low. Due to the fact that separate sequencing efforts for each individual mouse in each group was impossible, we instead adopted a Monte Carlo-style simulation to achieve some degree of statistical validation to our findings. To accomplish thi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2)</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 derived amino sugar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3–35)</w:t>
      </w:r>
      <w:r>
        <w:t xml:space="preserve">. Both of these forms energy acquisition have been previously associated with</w:t>
      </w:r>
      <w:r>
        <w:t xml:space="preserve"> </w:t>
      </w:r>
      <w:r>
        <w:rPr>
          <w:i/>
        </w:rPr>
        <w:t xml:space="preserve">C. difficile</w:t>
      </w:r>
      <w:r>
        <w:t xml:space="preserve"> </w:t>
      </w:r>
      <w:r>
        <w:t xml:space="preserve">during mono-associated conditions</w:t>
      </w:r>
      <w:r>
        <w:t xml:space="preserve"> </w:t>
      </w:r>
      <w:r>
        <w:t xml:space="preserve">(19)</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urther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5, 11, 36)</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7)</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6)</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5)</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8)</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wanted to assess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mo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important shared metabolite (Fig. 4B),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r to be significantly increased in all susceptible environments tested (Fig. S6C &amp; S6E). Glycine (Fig. S6D) was found to also be consistently increased, but only achieved significant differences in cefoperazone-treated SPF and GF mice (</w:t>
      </w:r>
      <w:r>
        <w:rPr>
          <w:i/>
        </w:rPr>
        <w:t xml:space="preserve">P</w:t>
      </w:r>
      <w:r>
        <w:t xml:space="preserve"> </w:t>
      </w:r>
      <w:r>
        <w:t xml:space="preserve">= 0.005 &amp; 0.005).</w:t>
      </w:r>
    </w:p>
    <w:p>
      <w:pPr>
        <w:pStyle w:val="BodyText"/>
      </w:pPr>
      <w:r>
        <w:t xml:space="preserve">We then investigated if the concentrations of important metabolites decreased during</w:t>
      </w:r>
      <w:r>
        <w:t xml:space="preserve"> </w:t>
      </w:r>
      <w:r>
        <w:rPr>
          <w:i/>
        </w:rPr>
        <w:t xml:space="preserve">C. difficile</w:t>
      </w:r>
      <w:r>
        <w:t xml:space="preserve"> </w:t>
      </w:r>
      <w:r>
        <w:t xml:space="preserve">infection compared to mock infection, implying their consumption by the pathogen in the infection conditions they were found to be important.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39)</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Finally,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but only significant in cefoperazone-pretreatment (</w:t>
      </w:r>
      <w:r>
        <w:rPr>
          <w:i/>
        </w:rPr>
        <w:t xml:space="preserve">P</w:t>
      </w:r>
      <w:r>
        <w:t xml:space="preserve"> </w:t>
      </w:r>
      <w:r>
        <w:t xml:space="preserve">= 0.217). These results most strongly support the hypothesis that amino acids are a primary energy source of</w:t>
      </w:r>
      <w:r>
        <w:t xml:space="preserve"> </w:t>
      </w:r>
      <w:r>
        <w:rPr>
          <w:i/>
        </w:rPr>
        <w:t xml:space="preserve">C. difficile</w:t>
      </w:r>
      <w:r>
        <w:t xml:space="preserve"> </w:t>
      </w:r>
      <w:r>
        <w:t xml:space="preserve">during all infections.</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w:t>
      </w:r>
      <w:r>
        <w:t xml:space="preserve"> </w:t>
      </w:r>
      <w:r>
        <w:t xml:space="preserve">) median scaled intensity for each metabolite. In this way, larger values indicated those metabolites that decrease in concentration when</w:t>
      </w:r>
      <w:r>
        <w:t xml:space="preserve"> </w:t>
      </w:r>
      <w:r>
        <w:rPr>
          <w:i/>
        </w:rPr>
        <w:t xml:space="preserve">C. difficile</w:t>
      </w:r>
      <w:r>
        <w:t xml:space="preserve"> </w:t>
      </w:r>
      <w:r>
        <w:t xml:space="preserve">colonizes. This resulted in a single value we could combine with importance scores for each metabolite and perform a linear correlation analysis. Positive correlations would therefore indicate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indeed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Also as predicted, those outlier metabolites that were important in their respective condition as well as diminished in the metabolome following infection (12 of 16) were all annotated as growth substrates or growth enhancers of</w:t>
      </w:r>
      <w:r>
        <w:t xml:space="preserve"> </w:t>
      </w:r>
      <w:r>
        <w:rPr>
          <w:i/>
        </w:rPr>
        <w:t xml:space="preserve">C. difficile</w:t>
      </w:r>
      <w:r>
        <w:t xml:space="preserve"> </w:t>
      </w:r>
      <w:r>
        <w:t xml:space="preserve">(38)</w:t>
      </w:r>
      <w:r>
        <w:t xml:space="preserve">. This included L-proline, L-threonine, N-acetyl-D-glucosamine, D-fructose, and galactitol. Alternatively,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39)</w:t>
      </w:r>
      <w:r>
        <w:t xml:space="preserve">, it may also have the ability to catabolize these purines to participate downstream in Stickland reactions</w:t>
      </w:r>
      <w:r>
        <w:t xml:space="preserve"> </w:t>
      </w:r>
      <w:r>
        <w:t xml:space="preserve">(40)</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However, analysis of outliers revealed that in streptomycin-pretreatment both the host derived aminoglycan N-acetyl-D-glucosamine and L-proline were implicated as most likely to be utilized by</w:t>
      </w:r>
      <w:r>
        <w:t xml:space="preserve"> </w:t>
      </w:r>
      <w:r>
        <w:rPr>
          <w:i/>
        </w:rPr>
        <w:t xml:space="preserve">C. difficile</w:t>
      </w:r>
      <w:r>
        <w:t xml:space="preserve"> </w:t>
      </w:r>
      <w:r>
        <w:t xml:space="preserve">while only L-proline was the only growth substrate outlier in this way in cefoperazone-pretreated mice. Inversely, both clindamycin-pretreatment (Fig. 6D) ex-GF mice (Fig. 6E) demonstrated a significant correlation between importance scores and (</w:t>
      </w:r>
      <w:r>
        <w:t xml:space="preserve"> </w:t>
      </w:r>
      <w:r>
        <w:t xml:space="preserve">) median scaled intensity (</w:t>
      </w:r>
      <w:r>
        <w:rPr>
          <w:i/>
        </w:rPr>
        <w:t xml:space="preserve">P</w:t>
      </w:r>
      <w:r>
        <w:t xml:space="preserve"> </w:t>
      </w:r>
      <w:r>
        <w:t xml:space="preserve">= 0.008 &amp; 0.003). Although clindamycin-pretreatment was associated with the most outlier metabolites, both groups also shared a similar trends of select carbohydrates and primarily metabolites involved in Stickland fermentation being being important and decreased in infected conditions. In fact across all groups proline was found to be both highly important and decreased in concentration after infection.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5)</w:t>
      </w:r>
      <w:r>
        <w:t xml:space="preserve">. Together, these data support network-derived importance scores as well as our hypothesis that</w:t>
      </w:r>
      <w:r>
        <w:t xml:space="preserve"> </w:t>
      </w:r>
      <w:r>
        <w:rPr>
          <w:i/>
        </w:rPr>
        <w:t xml:space="preserve">C. difficile</w:t>
      </w:r>
      <w:r>
        <w:t xml:space="preserve"> </w:t>
      </w:r>
      <w:r>
        <w:t xml:space="preserve">adapts its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1)</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2)</w:t>
      </w:r>
      <w:r>
        <w:t xml:space="preserve">. Moreover,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FM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3)</w:t>
      </w:r>
      <w:r>
        <w:t xml:space="preserve">. However,</w:t>
      </w:r>
      <w:r>
        <w:t xml:space="preserve"> </w:t>
      </w:r>
      <w:r>
        <w:rPr>
          <w:i/>
        </w:rPr>
        <w:t xml:space="preserve">C. difficile</w:t>
      </w:r>
      <w:r>
        <w:t xml:space="preserve"> </w:t>
      </w:r>
      <w:r>
        <w:t xml:space="preserve">was able to grow without defect. This was due to the hydroxyproline, a non-proteinogenic amino acid, can replace proline in Stickland fermentation and circumvents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Fig. 4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4)</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5)</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6)</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7)</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8)</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49)</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0)</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0)</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1)</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2)</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3)</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4)</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5)</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6)</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57)</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5)</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 B, &amp; 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Dotted lines denote the limit of detection for both assays (LOD). Undetectable points are shown just below the LOD for clarity, however statistics were calculated using the LOD. Significant differences found using Wilcoxon rank-sum test with the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median rarefied abundances of transcripts for all</w:t>
      </w:r>
      <w:r>
        <w:t xml:space="preserve"> </w:t>
      </w:r>
      <w:r>
        <w:rPr>
          <w:i/>
        </w:rPr>
        <w:t xml:space="preserve">C. difficile</w:t>
      </w:r>
      <w:r>
        <w:t xml:space="preserve"> </w:t>
      </w:r>
      <w:r>
        <w:t xml:space="preserve">str. 630 genes across the three colonized antibiotic-treated condition s (gray points).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Genes included in each group with normalized transcript abundances can be found in Table S1, and refer to Fig. S3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mice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combined metabolome (n = 9 per group) and importance scores from transcriptomics for each metabolite with outlier metabolites also labeled.</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lt; 0.05). Correlations and outliers were recalculated for each individual condition as follows:</w:t>
      </w:r>
      <w:r>
        <w:t xml:space="preserve"> </w:t>
      </w:r>
      <w:r>
        <w:rPr>
          <w:b/>
        </w:rPr>
        <w:t xml:space="preserve">(B)</w:t>
      </w:r>
      <w:r>
        <w:t xml:space="preserve"> </w:t>
      </w:r>
      <w:r>
        <w:t xml:space="preserve">Streptomycin-pretreatment,</w:t>
      </w:r>
      <w:r>
        <w:t xml:space="preserve"> </w:t>
      </w:r>
      <w:r>
        <w:rPr>
          <w:b/>
        </w:rPr>
        <w:t xml:space="preserve">(C)</w:t>
      </w:r>
      <w:r>
        <w:t xml:space="preserve"> </w:t>
      </w:r>
      <w:r>
        <w:t xml:space="preserve">Cefoperazone-pretreatment,</w:t>
      </w:r>
      <w:r>
        <w:t xml:space="preserve"> </w:t>
      </w:r>
      <w:r>
        <w:rPr>
          <w:b/>
        </w:rPr>
        <w:t xml:space="preserve">(D)</w:t>
      </w:r>
      <w:r>
        <w:t xml:space="preserve"> </w:t>
      </w:r>
      <w:r>
        <w:t xml:space="preserve">Clindamycin-pretreatment (</w:t>
      </w:r>
      <w:r>
        <w:rPr>
          <w:i/>
        </w:rPr>
        <w:t xml:space="preserve">P</w:t>
      </w:r>
      <w:r>
        <w:t xml:space="preserve"> </w:t>
      </w:r>
      <w:r>
        <w:t xml:space="preserve">&lt; 0.05),</w:t>
      </w:r>
      <w:r>
        <w:t xml:space="preserve"> </w:t>
      </w:r>
      <w:r>
        <w:rPr>
          <w:b/>
        </w:rPr>
        <w:t xml:space="preserve">(E)</w:t>
      </w:r>
      <w:r>
        <w:t xml:space="preserve"> </w:t>
      </w:r>
      <w:r>
        <w:t xml:space="preserve">and ex-GF mice (</w:t>
      </w:r>
      <w:r>
        <w:rPr>
          <w:i/>
        </w:rPr>
        <w:t xml:space="preserve">P</w:t>
      </w:r>
      <w:r>
        <w:t xml:space="preserve"> </w:t>
      </w:r>
      <w:r>
        <w:t xml:space="preserve">&lt; 0.0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and further support our approach to pooled transcriptomic sequencing.</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Glycine and</w:t>
      </w:r>
      <w:r>
        <w:t xml:space="preserve"> </w:t>
      </w:r>
      <w:r>
        <w:rPr>
          <w:b/>
        </w:rPr>
        <w:t xml:space="preserve">(B)</w:t>
      </w:r>
      <w:r>
        <w:t xml:space="preserve"> </w:t>
      </w:r>
      <w:r>
        <w:t xml:space="preserve">Acetate. Relative concentrations of glycine were quantified as in Figure 6 with untargeted UPLC-MS analysis. Absolute concentrations of acetate were measured in a separate analysis using GC-MS.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5.</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6.</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7.</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8.</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9.</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0.</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1.</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2.</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3.</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4.</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5.</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6.</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7.</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8.</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1.</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2.</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3.</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4.</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5.</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6.</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7.</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2.</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3.</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4.</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5.</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6.</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7.</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9.</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0.</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1.</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2.</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3.</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4.</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5.</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6.</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7.</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8.</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9.</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0.</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1.</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2.</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3.</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4.</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5.</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6.</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7.</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a639a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6T15:45:59Z</dcterms:created>
  <dcterms:modified xsi:type="dcterms:W3CDTF">2017-03-16T15:45:59Z</dcterms:modified>
</cp:coreProperties>
</file>